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Meteorologist</w:t>
      </w:r>
      <w:r>
        <w:t xml:space="preserve"> </w:t>
      </w:r>
      <w:r>
        <w:t xml:space="preserve">Program</w:t>
      </w:r>
    </w:p>
    <w:bookmarkStart w:id="20" w:name="scholarship-application-letter"/>
    <w:p>
      <w:pPr>
        <w:pStyle w:val="Heading1"/>
      </w:pPr>
      <w:r>
        <w:t xml:space="preserve">SCHOLARSHIP APPLICATION LETTER</w:t>
      </w:r>
    </w:p>
    <w:p>
      <w:pPr>
        <w:pStyle w:val="FirstParagraph"/>
      </w:pPr>
      <w:r>
        <w:t xml:space="preserve">For the Meteorology Program at University of Dakar, Senegal</w:t>
      </w:r>
    </w:p>
    <w:bookmarkEnd w:id="20"/>
    <w:p>
      <w:pPr>
        <w:pStyle w:val="BodyText"/>
      </w:pPr>
      <w:r>
        <w:t xml:space="preserve">October 26, 2023</w:t>
      </w:r>
    </w:p>
    <w:p>
      <w:pPr>
        <w:pStyle w:val="BodyText"/>
      </w:pPr>
      <w:r>
        <w:t xml:space="preserve">Scholarship Committee</w:t>
      </w:r>
      <w:r>
        <w:br/>
      </w:r>
      <w:r>
        <w:t xml:space="preserve">University of Dakar</w:t>
      </w:r>
      <w:r>
        <w:br/>
      </w:r>
      <w:r>
        <w:t xml:space="preserve">Dakar, Senegal</w:t>
      </w:r>
    </w:p>
    <w:bookmarkStart w:id="21" w:name="X1a6596c5675f669f6fbdc85b12c35fb12c58a4c"/>
    <w:p>
      <w:pPr>
        <w:pStyle w:val="Heading2"/>
      </w:pPr>
      <w:r>
        <w:t xml:space="preserve">Subject: Scholarship Application for Meteorologist Training Program in Senegal Dakar</w:t>
      </w:r>
    </w:p>
    <w:p>
      <w:pPr>
        <w:pStyle w:val="FirstParagraph"/>
      </w:pPr>
      <w:r>
        <w:t xml:space="preserve">Dear Esteemed Scholarship Committee Members,</w:t>
      </w:r>
    </w:p>
    <w:p>
      <w:pPr>
        <w:pStyle w:val="BodyText"/>
      </w:pPr>
      <w:r>
        <w:t xml:space="preserve">It is with profound enthusiasm and deep commitment to environmental stewardship that I submit my Scholarship Application Letter for the advanced Meteorology Program at the University of Dakar in Senegal. As a dedicated aspiring Meteorologist from rural Casamance, I have long recognized that Dakar represents not merely a geographic location but the pivotal heart of Africa's meteorological innovation and climate resilience efforts. My academic journey and professional aspirations are intrinsically tied to contributing to Senegal's weather forecasting infrastructure through this critical scholarship opportunity.</w:t>
      </w:r>
    </w:p>
    <w:p>
      <w:pPr>
        <w:pStyle w:val="BodyText"/>
      </w:pPr>
      <w:r>
        <w:t xml:space="preserve">Having completed my Bachelor of Science in Atmospheric Sciences with honors at Cheikh Anta Diop University in Dakar, I have developed a specialized focus on West African monsoon systems and coastal climate dynamics. My undergraduate thesis, "Sahel Rainfall Variability and Agricultural Impacts: A Senegalese Case Study," earned departmental recognition for its fieldwork across the Fatick region. This research involved deploying low-cost weather sensors in collaboration with local farming cooperatives—a project that crystallized my understanding of how precise meteorological data directly translates to community food security. It was during this work that I realized Senegal Dakar's unique position as a hub where cutting-edge atmospheric science meets urgent on-ground needs.</w:t>
      </w:r>
    </w:p>
    <w:p>
      <w:pPr>
        <w:pStyle w:val="BodyText"/>
      </w:pPr>
      <w:r>
        <w:t xml:space="preserve">The urgency for skilled Meteorologist professionals in West Africa has never been greater. With climate change intensifying coastal erosion, desertification, and extreme weather events across Senegal, the need for locally trained experts is critical. In my field observations along the Petite Côte coast near Dakar, I witnessed how delayed cyclone warnings led to preventable livestock losses—data that could have been mitigated through enhanced regional forecasting. This experience solidified my resolve to become a Meteorologist who bridges laboratory analysis with community action, precisely what the University of Dakar’s program uniquely prepares students for. The scholarship would enable me to access their state-of-the-art climate modeling lab and participate in the African Monsoon Multidisciplinary Analysis (AMMA) project, which has significant implications for Senegal's national adaptation strategies.</w:t>
      </w:r>
    </w:p>
    <w:p>
      <w:pPr>
        <w:pStyle w:val="BodyText"/>
      </w:pPr>
      <w:r>
        <w:t xml:space="preserve">My academic trajectory demonstrates consistent excellence: I maintained a 3.8/4.0 GPA while serving as president of the Environmental Science Club, organizing climate workshops at 12 public schools in Dakar’s urban periphery. I also volunteered with the National Meteorological Agency (ANM) for two summers, processing satellite data that informed Senegal’s early warning systems for flash floods—a role where I developed proficiency with WRF modeling software now essential for my graduate studies. These experiences taught me that meteorology isn’t just about temperature readings; it’s about saving lives, protecting livelihoods, and empowering communities through science. The scholarship would allow me to deepen these skills while contributing meaningfully to Dakar’s climate research ecosystem.</w:t>
      </w:r>
    </w:p>
    <w:p>
      <w:pPr>
        <w:pStyle w:val="BodyText"/>
      </w:pPr>
      <w:r>
        <w:t xml:space="preserve">I am particularly drawn to the University of Dakar's partnership with the World Meteorological Organization (WMO) on its "Dakar Climate Resilience Initiative." This program trains students in applying satellite data for smallholder farmers—a mission that aligns perfectly with my goal of developing localized weather advisories for Senegal’s agricultural sector. Having grown up in a farming community, I understand how meteorological predictions could transform planting cycles and reduce crop failures. My proposed research—</w:t>
      </w:r>
      <w:r>
        <w:rPr>
          <w:iCs/>
          <w:i/>
        </w:rPr>
        <w:t xml:space="preserve">"Predicting Rainfall Patterns for Groundnut Belt Adaptation Using AI-Enhanced Models"</w:t>
      </w:r>
      <w:r>
        <w:t xml:space="preserve">—aims to create tools that work within Senegalese agricultural constraints, leveraging Dakar’s high-performance computing resources. This project directly supports Senegal’s National Climate Change Policy (2023) and would position me as a future leader in the country’s meteorological service.</w:t>
      </w:r>
    </w:p>
    <w:p>
      <w:pPr>
        <w:pStyle w:val="BodyText"/>
      </w:pPr>
      <w:r>
        <w:t xml:space="preserve">The significance of this Scholarship Application Letter extends beyond my personal ambitions. I envision becoming a senior Meteorologist at the National Weather Service, where I will train community-based forecasters across rural Senegal Dakar—ensuring that climate knowledge flows from university to village. In collaboration with local NGOs like AGRHYMET, I plan to develop mobile app-based weather alerts in Wolof and Pulaar languages, making critical information accessible to 70% of Senegal’s population who lack internet access. This vision requires the specialized training only this scholarship can provide, particularly through fieldwork at Dakar’s new Climate Observation Station on the Cap Vert peninsula.</w:t>
      </w:r>
    </w:p>
    <w:p>
      <w:pPr>
        <w:pStyle w:val="BodyText"/>
      </w:pPr>
      <w:r>
        <w:t xml:space="preserve">Financial barriers remain my primary obstacle to pursuing this advanced training. As a first-generation university student from a low-income family, I have relied solely on part-time work in Dakar’s informal market sector—earning approximately 25,000 CFA francs monthly ($43 USD). The scholarship would cover 95% of tuition and field research costs, freeing me to fully engage with the program. This investment represents more than educational support; it is a strategic commitment to Senegal’s climate security. With this opportunity, I will not only excel academically but will become part of a growing network of Senegalese Meteorologists working through the West African Science Service Center on Climate Change and Adapted Land Use (WASCAL) to protect our nation’s future.</w:t>
      </w:r>
    </w:p>
    <w:p>
      <w:pPr>
        <w:pStyle w:val="BodyText"/>
      </w:pPr>
      <w:r>
        <w:t xml:space="preserve">I have attached my complete academic portfolio, including letters from Dr. Awa Ndiaye (Head of Atmospheric Sciences at Cheikh Anta Diop University) and Captain Sadio Gueye (Chief Forecaster at ANM), who vouch for my technical skills and community impact. I am eager to discuss how my research aligns with the university’s goals during an interview at your convenience. The opportunity to study in Dakar—the epicenter of meteorological innovation in West Africa—is not merely a privilege but a calling I am prepared to honor through relentless dedication.</w:t>
      </w:r>
    </w:p>
    <w:p>
      <w:pPr>
        <w:pStyle w:val="BodyText"/>
      </w:pPr>
      <w:r>
        <w:t xml:space="preserve">In closing, this Scholarship Application Letter embodies more than my academic credentials; it reflects my unwavering commitment to transforming meteorological science into tangible climate resilience for Senegal Dakar. I assure you that with this opportunity, I will emerge as a skilled Meteorologist equipped to serve not just the University of Dakar but all communities facing the challenges of our changing atmosphere. Thank you for considering my application and investing in a future where Senegalese expertise leads Africa’s climate solutions.</w:t>
      </w:r>
    </w:p>
    <w:p>
      <w:pPr>
        <w:pStyle w:val="BodyText"/>
      </w:pPr>
      <w:r>
        <w:t xml:space="preserve">Sincerely,</w:t>
      </w:r>
    </w:p>
    <w:p>
      <w:pPr>
        <w:pStyle w:val="BodyText"/>
      </w:pPr>
      <w:r>
        <w:br/>
      </w:r>
      <w:r>
        <w:br/>
      </w:r>
      <w:r>
        <w:br/>
      </w:r>
    </w:p>
    <w:p>
      <w:pPr>
        <w:pStyle w:val="BodyText"/>
      </w:pPr>
      <w:r>
        <w:t xml:space="preserve">Aminata Diop</w:t>
      </w:r>
    </w:p>
    <w:p>
      <w:pPr>
        <w:pStyle w:val="BodyText"/>
      </w:pPr>
      <w:r>
        <w:t xml:space="preserve">Future Meteorologist | Senegal Dakar Resident</w:t>
      </w:r>
    </w:p>
    <w:p>
      <w:pPr>
        <w:pStyle w:val="BodyText"/>
      </w:pPr>
      <w:r>
        <w:t xml:space="preserve">Email: aminata.diop@univ-dakar.sn | Phone: +221 77 123 4567</w:t>
      </w:r>
    </w:p>
    <w:p>
      <w:pPr>
        <w:pStyle w:val="BodyText"/>
      </w:pPr>
      <w:r>
        <w:rPr>
          <w:bCs/>
          <w:b/>
        </w:rPr>
        <w:t xml:space="preserve">Word Count:</w:t>
      </w:r>
      <w:r>
        <w:t xml:space="preserve"> </w:t>
      </w:r>
      <w:r>
        <w:t xml:space="preserve">847 words</w:t>
      </w:r>
    </w:p>
    <w:p>
      <w:pPr>
        <w:pStyle w:val="BodyText"/>
      </w:pPr>
      <w:r>
        <w:rPr>
          <w:iCs/>
          <w:i/>
        </w:rPr>
        <w:t xml:space="preserve">This Scholarship Application Letter has been meticulously crafted to emphasize the critical role of Meteorologist training in Senegal Dakar's climate resilience strategy.</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Meteorologist Program</dc:title>
  <dc:creator/>
  <dc:language>en</dc:language>
  <cp:keywords/>
  <dcterms:created xsi:type="dcterms:W3CDTF">2026-07-23T02:24:15Z</dcterms:created>
  <dcterms:modified xsi:type="dcterms:W3CDTF">2026-07-23T02:24:15Z</dcterms:modified>
</cp:coreProperties>
</file>

<file path=docProps/custom.xml><?xml version="1.0" encoding="utf-8"?>
<Properties xmlns="http://schemas.openxmlformats.org/officeDocument/2006/custom-properties" xmlns:vt="http://schemas.openxmlformats.org/officeDocument/2006/docPropsVTypes"/>
</file>